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6446357" w:rsidR="000035F9" w:rsidRPr="00434074" w:rsidRDefault="00317B61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 case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6C9A3" w14:textId="77777777" w:rsidR="00317B61" w:rsidRDefault="00317B61" w:rsidP="00317B61">
            <w:pPr>
              <w:rPr>
                <w:rFonts w:ascii="Arial Narrow" w:hAnsi="Arial Narrow" w:cs="Tahoma"/>
                <w:sz w:val="36"/>
              </w:rPr>
            </w:pPr>
            <w:r w:rsidRPr="00B27756">
              <w:rPr>
                <w:rFonts w:ascii="Arial Narrow" w:hAnsi="Arial Narrow" w:cs="Tahoma"/>
                <w:sz w:val="36"/>
              </w:rPr>
              <w:t>COMP7084 | T0553</w:t>
            </w:r>
          </w:p>
          <w:p w14:paraId="36656A16" w14:textId="164CC519" w:rsidR="000035F9" w:rsidRPr="00876A58" w:rsidRDefault="00317B6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D7C41">
              <w:rPr>
                <w:rFonts w:ascii="Arial Narrow" w:hAnsi="Arial Narrow" w:cs="Tahoma"/>
                <w:sz w:val="36"/>
              </w:rPr>
              <w:t>Multimedia System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F6F50B6" w:rsidR="000035F9" w:rsidRPr="00227331" w:rsidRDefault="00317B6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99713F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99713F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9713F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99713F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9713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99713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4AC964A" w:rsidR="009F37DD" w:rsidRPr="00740F48" w:rsidRDefault="00317B61" w:rsidP="002F11B8">
      <w:pPr>
        <w:spacing w:line="360" w:lineRule="auto"/>
        <w:ind w:firstLine="360"/>
        <w:rPr>
          <w:sz w:val="28"/>
          <w:szCs w:val="28"/>
        </w:rPr>
      </w:pPr>
      <w:r w:rsidRPr="00317B61">
        <w:t>Good Computer Shop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F18DE6" w:rsidR="00740F48" w:rsidRPr="009F37DD" w:rsidRDefault="00317B61" w:rsidP="00317B61">
      <w:pPr>
        <w:spacing w:line="360" w:lineRule="auto"/>
        <w:ind w:left="360"/>
      </w:pPr>
      <w:r>
        <w:t xml:space="preserve">To </w:t>
      </w:r>
      <w:r w:rsidRPr="00317B61">
        <w:t>create a multimedia project, which must have an attractive design and features, easy to use, informative, and interactive.</w:t>
      </w:r>
      <w:r>
        <w:t xml:space="preserve"> </w:t>
      </w:r>
      <w:r w:rsidRPr="00317B61">
        <w:t xml:space="preserve">Give information about the computer equipment (e.g. Keyboard, mouse, headset, </w:t>
      </w:r>
      <w:proofErr w:type="spellStart"/>
      <w:r w:rsidRPr="00317B61">
        <w:t>etc</w:t>
      </w:r>
      <w:proofErr w:type="spellEnd"/>
      <w:r w:rsidRPr="00317B61">
        <w:t>). Make sure to create an attractive UI for the app, and don’t forget to provide the customer with how to buy a product on the website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585098BA" w14:textId="177C5404" w:rsidR="00317B61" w:rsidRDefault="00317B61" w:rsidP="002F11B8">
      <w:pPr>
        <w:pStyle w:val="ListParagraph"/>
        <w:numPr>
          <w:ilvl w:val="0"/>
          <w:numId w:val="20"/>
        </w:numPr>
        <w:spacing w:line="360" w:lineRule="auto"/>
      </w:pPr>
      <w:r>
        <w:t>3 Pieces of Movie Clip</w:t>
      </w:r>
    </w:p>
    <w:p w14:paraId="17AFE72F" w14:textId="6985D2AA" w:rsidR="00317B61" w:rsidRDefault="00317B61" w:rsidP="00B670D6">
      <w:pPr>
        <w:pStyle w:val="ListParagraph"/>
        <w:spacing w:line="360" w:lineRule="auto"/>
        <w:jc w:val="both"/>
      </w:pPr>
      <w:r>
        <w:t xml:space="preserve">Layer </w:t>
      </w:r>
      <w:r w:rsidR="00B670D6">
        <w:t>that includes</w:t>
      </w:r>
      <w:r>
        <w:t xml:space="preserve"> Movie Clips has been named </w:t>
      </w:r>
      <w:r w:rsidR="00B670D6">
        <w:t>&lt;</w:t>
      </w:r>
      <w:proofErr w:type="spellStart"/>
      <w:r w:rsidR="00B670D6" w:rsidRPr="00B670D6">
        <w:rPr>
          <w:i/>
          <w:iCs/>
        </w:rPr>
        <w:t>layername</w:t>
      </w:r>
      <w:proofErr w:type="spellEnd"/>
      <w:r w:rsidR="00B670D6">
        <w:t>&gt;</w:t>
      </w:r>
      <w:r>
        <w:t xml:space="preserve">MC. </w:t>
      </w:r>
      <w:r w:rsidR="00B670D6">
        <w:t xml:space="preserve">Each of the layer has one movie clip. </w:t>
      </w:r>
      <w:r>
        <w:t>There are more than 3 pieces of movie clips in the project.</w:t>
      </w:r>
    </w:p>
    <w:p w14:paraId="0FB435C0" w14:textId="6BF6A79D" w:rsidR="00317B61" w:rsidRDefault="00317B61" w:rsidP="00317B6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AA44F2C" wp14:editId="5DD30FC6">
            <wp:extent cx="3423850" cy="347662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590" cy="3505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4ADA0" w14:textId="678571BD" w:rsidR="00317B61" w:rsidRDefault="00317B61" w:rsidP="00317B6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2 Pieces of Button</w:t>
      </w:r>
    </w:p>
    <w:p w14:paraId="05695E5E" w14:textId="6A5DC219" w:rsidR="00317B61" w:rsidRDefault="00317B61" w:rsidP="00B670D6">
      <w:pPr>
        <w:pStyle w:val="ListParagraph"/>
        <w:spacing w:line="360" w:lineRule="auto"/>
        <w:jc w:val="both"/>
      </w:pPr>
      <w:r>
        <w:t>There are more 8 buttons in main menu, and a back button for each of computer equipment (total of 6 buttons), and 2 buttons in how to shop</w:t>
      </w:r>
      <w:r w:rsidR="00B670D6">
        <w:t xml:space="preserve"> page</w:t>
      </w:r>
      <w:r>
        <w:t>.</w:t>
      </w:r>
    </w:p>
    <w:p w14:paraId="70891949" w14:textId="761B44F2" w:rsidR="00317B61" w:rsidRDefault="00317B61" w:rsidP="00317B6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FF11447" wp14:editId="772AD834">
            <wp:extent cx="6276975" cy="36480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0F2F3" w14:textId="26E022BA" w:rsidR="005F2EFB" w:rsidRDefault="00B670D6" w:rsidP="00317B6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B3FB0CE" wp14:editId="196D1B77">
            <wp:extent cx="6276975" cy="3514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110C9" w14:textId="610DD957" w:rsidR="00B670D6" w:rsidRDefault="00B670D6">
      <w:pPr>
        <w:spacing w:after="200" w:line="276" w:lineRule="auto"/>
      </w:pPr>
      <w:r>
        <w:br w:type="page"/>
      </w:r>
    </w:p>
    <w:p w14:paraId="6B57D537" w14:textId="49A7649C" w:rsidR="00B670D6" w:rsidRDefault="00B670D6" w:rsidP="00317B61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337A33E" wp14:editId="2721758D">
            <wp:extent cx="6276975" cy="35052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3E8BF" w14:textId="3796F20D" w:rsidR="005F2EFB" w:rsidRDefault="005F2EFB" w:rsidP="005F2EFB">
      <w:pPr>
        <w:pStyle w:val="ListParagraph"/>
        <w:numPr>
          <w:ilvl w:val="0"/>
          <w:numId w:val="20"/>
        </w:numPr>
      </w:pPr>
      <w:r w:rsidRPr="005F2EFB">
        <w:t>2 pieces of motion or classic tween with different animations</w:t>
      </w:r>
    </w:p>
    <w:p w14:paraId="2A57CC91" w14:textId="75CEE1AD" w:rsidR="00B670D6" w:rsidRDefault="00B670D6" w:rsidP="00B670D6">
      <w:pPr>
        <w:pStyle w:val="ListParagraph"/>
      </w:pPr>
      <w:r>
        <w:rPr>
          <w:noProof/>
        </w:rPr>
        <w:drawing>
          <wp:inline distT="0" distB="0" distL="0" distR="0" wp14:anchorId="08873B4D" wp14:editId="23C0D2F6">
            <wp:extent cx="6276975" cy="14954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76447" w14:textId="2C045C6F" w:rsidR="00B670D6" w:rsidRDefault="00B670D6" w:rsidP="00B670D6">
      <w:pPr>
        <w:pStyle w:val="ListParagraph"/>
      </w:pPr>
      <w:r>
        <w:rPr>
          <w:noProof/>
        </w:rPr>
        <w:lastRenderedPageBreak/>
        <w:drawing>
          <wp:inline distT="0" distB="0" distL="0" distR="0" wp14:anchorId="7A25C87D" wp14:editId="55CC917A">
            <wp:extent cx="6276975" cy="47244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AD4E8" w14:textId="77777777" w:rsidR="00B670D6" w:rsidRPr="005F2EFB" w:rsidRDefault="00B670D6" w:rsidP="00B670D6">
      <w:pPr>
        <w:pStyle w:val="ListParagraph"/>
      </w:pPr>
    </w:p>
    <w:p w14:paraId="7FFDAD52" w14:textId="77777777" w:rsidR="00B670D6" w:rsidRDefault="00B670D6">
      <w:pPr>
        <w:spacing w:after="200" w:line="276" w:lineRule="auto"/>
      </w:pPr>
      <w:r>
        <w:br w:type="page"/>
      </w:r>
    </w:p>
    <w:p w14:paraId="38A7D96A" w14:textId="5733F9A9" w:rsidR="00B670D6" w:rsidRDefault="00B670D6" w:rsidP="00B670D6">
      <w:pPr>
        <w:pStyle w:val="ListParagraph"/>
        <w:numPr>
          <w:ilvl w:val="0"/>
          <w:numId w:val="20"/>
        </w:numPr>
      </w:pPr>
      <w:r w:rsidRPr="00B670D6">
        <w:lastRenderedPageBreak/>
        <w:t>2 pieces of shape tween with different animations</w:t>
      </w:r>
    </w:p>
    <w:p w14:paraId="073116F5" w14:textId="41EF1654" w:rsidR="00B670D6" w:rsidRDefault="00B670D6" w:rsidP="00B670D6">
      <w:pPr>
        <w:pStyle w:val="ListParagraph"/>
      </w:pPr>
      <w:r>
        <w:rPr>
          <w:noProof/>
        </w:rPr>
        <w:drawing>
          <wp:inline distT="0" distB="0" distL="0" distR="0" wp14:anchorId="5FF23764" wp14:editId="6A43D729">
            <wp:extent cx="6276975" cy="47244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871F4" w14:textId="07FBBFC8" w:rsidR="00B670D6" w:rsidRDefault="00B670D6" w:rsidP="00B670D6">
      <w:pPr>
        <w:pStyle w:val="ListParagraph"/>
      </w:pPr>
      <w:r>
        <w:rPr>
          <w:noProof/>
        </w:rPr>
        <w:lastRenderedPageBreak/>
        <w:drawing>
          <wp:inline distT="0" distB="0" distL="0" distR="0" wp14:anchorId="16505B24" wp14:editId="4586239A">
            <wp:extent cx="6267450" cy="4305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90B89" w14:textId="77777777" w:rsidR="00B670D6" w:rsidRPr="00B670D6" w:rsidRDefault="00B670D6" w:rsidP="00B670D6">
      <w:pPr>
        <w:pStyle w:val="ListParagraph"/>
      </w:pPr>
    </w:p>
    <w:p w14:paraId="04879517" w14:textId="77777777" w:rsidR="00B670D6" w:rsidRDefault="00B670D6">
      <w:pPr>
        <w:spacing w:after="200" w:line="276" w:lineRule="auto"/>
        <w:rPr>
          <w:rStyle w:val="longtext"/>
        </w:rPr>
      </w:pPr>
      <w:r>
        <w:rPr>
          <w:rStyle w:val="longtext"/>
        </w:rPr>
        <w:br w:type="page"/>
      </w:r>
    </w:p>
    <w:p w14:paraId="0A1D0FD6" w14:textId="01967809" w:rsidR="00B670D6" w:rsidRDefault="00B670D6" w:rsidP="00B670D6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2 pieces of masking</w:t>
      </w:r>
    </w:p>
    <w:p w14:paraId="6441CDDC" w14:textId="26FA8230" w:rsidR="00B670D6" w:rsidRDefault="00B670D6" w:rsidP="00B670D6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23BB10B2" wp14:editId="48812EF7">
            <wp:extent cx="6276975" cy="50387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13F21" w14:textId="4A7B525A" w:rsidR="00B670D6" w:rsidRDefault="00B670D6">
      <w:pPr>
        <w:spacing w:after="200" w:line="276" w:lineRule="auto"/>
        <w:rPr>
          <w:rStyle w:val="longtext"/>
        </w:rPr>
      </w:pPr>
      <w:r>
        <w:rPr>
          <w:rStyle w:val="longtext"/>
        </w:rPr>
        <w:br w:type="page"/>
      </w:r>
    </w:p>
    <w:p w14:paraId="7813173D" w14:textId="1F347F56" w:rsidR="00B670D6" w:rsidRDefault="00B670D6" w:rsidP="00B670D6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lastRenderedPageBreak/>
        <w:drawing>
          <wp:inline distT="0" distB="0" distL="0" distR="0" wp14:anchorId="2E4D7F93" wp14:editId="2A2316F5">
            <wp:extent cx="6276975" cy="4381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38512" w14:textId="3C05C0E9" w:rsidR="00B670D6" w:rsidRDefault="00B670D6">
      <w:pPr>
        <w:spacing w:after="200" w:line="276" w:lineRule="auto"/>
      </w:pPr>
      <w:r>
        <w:br w:type="page"/>
      </w:r>
    </w:p>
    <w:p w14:paraId="6AA7AFA8" w14:textId="73A7BA0A" w:rsidR="00B670D6" w:rsidRDefault="00B670D6" w:rsidP="00B670D6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2 pieces of guide with different animations</w:t>
      </w:r>
    </w:p>
    <w:p w14:paraId="04990A1F" w14:textId="57BDCDB1" w:rsidR="00B670D6" w:rsidRDefault="00B670D6" w:rsidP="00B670D6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02881126" wp14:editId="7230FBE2">
            <wp:extent cx="6267450" cy="4514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8D159" w14:textId="7CD73279" w:rsidR="00B670D6" w:rsidRDefault="00B670D6" w:rsidP="00B670D6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lastRenderedPageBreak/>
        <w:drawing>
          <wp:inline distT="0" distB="0" distL="0" distR="0" wp14:anchorId="2ACDD95C" wp14:editId="04B1C5F5">
            <wp:extent cx="6267450" cy="4476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83BAC" w14:textId="77777777" w:rsidR="00A224EC" w:rsidRDefault="00A224EC" w:rsidP="00B670D6">
      <w:pPr>
        <w:pStyle w:val="ListParagraph"/>
        <w:spacing w:line="360" w:lineRule="auto"/>
        <w:jc w:val="both"/>
        <w:rPr>
          <w:rStyle w:val="longtext"/>
        </w:rPr>
      </w:pPr>
    </w:p>
    <w:p w14:paraId="43C68D1A" w14:textId="44D62F18" w:rsidR="00A224EC" w:rsidRDefault="00A224EC">
      <w:pPr>
        <w:spacing w:after="200" w:line="276" w:lineRule="auto"/>
      </w:pPr>
      <w:r>
        <w:br w:type="page"/>
      </w:r>
    </w:p>
    <w:p w14:paraId="66223631" w14:textId="45AB38D7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 xml:space="preserve">2 kinds of event </w:t>
      </w:r>
    </w:p>
    <w:p w14:paraId="54B0739C" w14:textId="2539E2B3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58FA483D" wp14:editId="6C76D0EC">
            <wp:extent cx="6276975" cy="50482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516A5" w14:textId="0641E70A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</w:p>
    <w:p w14:paraId="561E65EF" w14:textId="77777777" w:rsidR="00A224EC" w:rsidRDefault="00A224EC">
      <w:pPr>
        <w:spacing w:after="200" w:line="276" w:lineRule="auto"/>
        <w:rPr>
          <w:rStyle w:val="longtext"/>
        </w:rPr>
      </w:pPr>
      <w:r>
        <w:rPr>
          <w:rStyle w:val="longtext"/>
        </w:rPr>
        <w:br w:type="page"/>
      </w:r>
    </w:p>
    <w:p w14:paraId="6DCB6294" w14:textId="5E53F658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3 kinds of frame control</w:t>
      </w:r>
    </w:p>
    <w:p w14:paraId="186CFDAA" w14:textId="6739651A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4B3C4ADD" wp14:editId="5A314FC2">
            <wp:extent cx="6276975" cy="46291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88A23" w14:textId="0A62252F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lastRenderedPageBreak/>
        <w:drawing>
          <wp:inline distT="0" distB="0" distL="0" distR="0" wp14:anchorId="3047F4DE" wp14:editId="15416F93">
            <wp:extent cx="6276975" cy="48291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A3388" w14:textId="77777777" w:rsidR="00A224EC" w:rsidRDefault="00A224EC">
      <w:pPr>
        <w:spacing w:after="200" w:line="276" w:lineRule="auto"/>
        <w:rPr>
          <w:rStyle w:val="longtext"/>
        </w:rPr>
      </w:pPr>
      <w:r>
        <w:rPr>
          <w:rStyle w:val="longtext"/>
        </w:rPr>
        <w:br w:type="page"/>
      </w:r>
    </w:p>
    <w:p w14:paraId="56025A50" w14:textId="72393A30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1 video</w:t>
      </w:r>
    </w:p>
    <w:p w14:paraId="3033F306" w14:textId="78289617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5479B019" wp14:editId="385A3824">
            <wp:extent cx="6276975" cy="51816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CE25" w14:textId="39DA1EFB" w:rsidR="00A224EC" w:rsidRDefault="00A224EC">
      <w:pPr>
        <w:spacing w:after="200" w:line="276" w:lineRule="auto"/>
        <w:rPr>
          <w:rStyle w:val="longtext"/>
        </w:rPr>
      </w:pPr>
      <w:r>
        <w:rPr>
          <w:rStyle w:val="longtext"/>
          <w:noProof/>
        </w:rPr>
        <w:lastRenderedPageBreak/>
        <w:drawing>
          <wp:inline distT="0" distB="0" distL="0" distR="0" wp14:anchorId="520BDEE5" wp14:editId="1CE28A23">
            <wp:extent cx="6276975" cy="44481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longtext"/>
        </w:rPr>
        <w:br w:type="page"/>
      </w:r>
    </w:p>
    <w:p w14:paraId="28EC4F82" w14:textId="2317B80F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1 audio</w:t>
      </w:r>
    </w:p>
    <w:p w14:paraId="6833C4FB" w14:textId="394861CB" w:rsidR="00A224EC" w:rsidRDefault="00A224EC" w:rsidP="00A224EC">
      <w:pPr>
        <w:pStyle w:val="ListParagraph"/>
        <w:spacing w:line="360" w:lineRule="auto"/>
        <w:jc w:val="both"/>
        <w:rPr>
          <w:rStyle w:val="longtext"/>
        </w:rPr>
      </w:pPr>
      <w:r>
        <w:rPr>
          <w:rStyle w:val="longtext"/>
          <w:noProof/>
        </w:rPr>
        <w:drawing>
          <wp:inline distT="0" distB="0" distL="0" distR="0" wp14:anchorId="700507A3" wp14:editId="7391BE8F">
            <wp:extent cx="6276975" cy="49339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249A" w14:textId="77777777" w:rsidR="00A224EC" w:rsidRDefault="00A224EC">
      <w:pPr>
        <w:spacing w:after="200" w:line="276" w:lineRule="auto"/>
        <w:rPr>
          <w:rStyle w:val="longtext"/>
        </w:rPr>
      </w:pPr>
      <w:r>
        <w:rPr>
          <w:rStyle w:val="longtext"/>
        </w:rPr>
        <w:br w:type="page"/>
      </w:r>
    </w:p>
    <w:p w14:paraId="53003CFE" w14:textId="7FE35AD9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  <w:jc w:val="both"/>
        <w:rPr>
          <w:rStyle w:val="longtext"/>
        </w:rPr>
      </w:pPr>
      <w:r>
        <w:rPr>
          <w:rStyle w:val="longtext"/>
        </w:rPr>
        <w:lastRenderedPageBreak/>
        <w:t>1 virtual camera</w:t>
      </w:r>
    </w:p>
    <w:p w14:paraId="3E58774A" w14:textId="1481B435" w:rsidR="00A224EC" w:rsidRDefault="00A224EC" w:rsidP="00317B6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384A150" wp14:editId="69625252">
            <wp:extent cx="6267450" cy="2171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B1F0F" w14:textId="228605D5" w:rsidR="00A224EC" w:rsidRDefault="00A224EC">
      <w:pPr>
        <w:spacing w:after="200" w:line="276" w:lineRule="auto"/>
      </w:pPr>
    </w:p>
    <w:p w14:paraId="17C24FF2" w14:textId="14F19A47" w:rsidR="00317B61" w:rsidRDefault="00A224EC" w:rsidP="00A224EC">
      <w:pPr>
        <w:pStyle w:val="ListParagraph"/>
        <w:numPr>
          <w:ilvl w:val="0"/>
          <w:numId w:val="20"/>
        </w:numPr>
        <w:spacing w:line="360" w:lineRule="auto"/>
      </w:pPr>
      <w:r>
        <w:t>1 hyperlink</w:t>
      </w:r>
    </w:p>
    <w:p w14:paraId="13B854F6" w14:textId="011FF558" w:rsidR="00A224EC" w:rsidRDefault="00A224EC" w:rsidP="00A224EC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C662098" wp14:editId="1808143F">
            <wp:extent cx="6276975" cy="42291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3D8D5" w14:textId="6F6E90D8" w:rsidR="00A224EC" w:rsidRDefault="00A224EC" w:rsidP="00A224EC">
      <w:pPr>
        <w:pStyle w:val="ListParagraph"/>
        <w:spacing w:line="360" w:lineRule="auto"/>
      </w:pPr>
    </w:p>
    <w:p w14:paraId="0FCF2BFE" w14:textId="77777777" w:rsidR="00A224EC" w:rsidRDefault="00A224EC">
      <w:pPr>
        <w:spacing w:after="200" w:line="276" w:lineRule="auto"/>
      </w:pPr>
      <w:r>
        <w:br w:type="page"/>
      </w:r>
    </w:p>
    <w:p w14:paraId="510EF6EA" w14:textId="19D75E2E" w:rsidR="00A224EC" w:rsidRDefault="00A224EC" w:rsidP="00A224EC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idden Creativities</w:t>
      </w:r>
    </w:p>
    <w:p w14:paraId="7644D94F" w14:textId="58E52958" w:rsidR="00A224EC" w:rsidRDefault="00A224EC" w:rsidP="00A224EC">
      <w:pPr>
        <w:pStyle w:val="ListParagraph"/>
        <w:numPr>
          <w:ilvl w:val="0"/>
          <w:numId w:val="25"/>
        </w:numPr>
        <w:spacing w:line="360" w:lineRule="auto"/>
      </w:pPr>
      <w:proofErr w:type="spellStart"/>
      <w:r>
        <w:t>Permain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untuk intro</w:t>
      </w:r>
    </w:p>
    <w:p w14:paraId="6A6FF7CC" w14:textId="3A53A27F" w:rsidR="00A224EC" w:rsidRDefault="00A224EC" w:rsidP="00A224EC">
      <w:pPr>
        <w:pStyle w:val="ListParagraph"/>
        <w:spacing w:line="360" w:lineRule="auto"/>
        <w:ind w:left="1080"/>
      </w:pPr>
      <w:r>
        <w:rPr>
          <w:noProof/>
        </w:rPr>
        <w:drawing>
          <wp:inline distT="0" distB="0" distL="0" distR="0" wp14:anchorId="539082F9" wp14:editId="309AB662">
            <wp:extent cx="6267450" cy="34194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2084B" w14:textId="0263DF6E" w:rsidR="00A224EC" w:rsidRPr="00317B61" w:rsidRDefault="00A224EC" w:rsidP="00A224EC">
      <w:pPr>
        <w:pStyle w:val="ListParagraph"/>
        <w:numPr>
          <w:ilvl w:val="0"/>
          <w:numId w:val="25"/>
        </w:numPr>
        <w:spacing w:line="360" w:lineRule="auto"/>
      </w:pPr>
      <w:proofErr w:type="spellStart"/>
      <w:r>
        <w:t>Permainan</w:t>
      </w:r>
      <w:proofErr w:type="spellEnd"/>
      <w:r>
        <w:t xml:space="preserve"> opacity dan </w:t>
      </w:r>
      <w:proofErr w:type="spellStart"/>
      <w:r>
        <w:t>gerakan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memasuki</w:t>
      </w:r>
      <w:proofErr w:type="spellEnd"/>
      <w:r>
        <w:t xml:space="preserve"> main menu</w:t>
      </w:r>
      <w:r>
        <w:rPr>
          <w:noProof/>
        </w:rPr>
        <w:drawing>
          <wp:inline distT="0" distB="0" distL="0" distR="0" wp14:anchorId="31C9BBE9" wp14:editId="4501414A">
            <wp:extent cx="6267450" cy="4038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6AE4B34" w14:textId="77777777" w:rsid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Mascot600px.pn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g</w:t>
      </w:r>
    </w:p>
    <w:p w14:paraId="39A4444D" w14:textId="11E20389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freepik.com/free-vector/cute-robot-flying-cartoon-illustration-people-technology-icon-concept_10244952.htm#page=1&amp;query=mascot&amp;position=5</w:t>
      </w:r>
    </w:p>
    <w:p w14:paraId="54354BC3" w14:textId="54807E17" w:rsid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Made transparent and resized to 600px x 600px in Adobe Photoshop CC</w:t>
      </w:r>
    </w:p>
    <w:p w14:paraId="60722813" w14:textId="77777777" w:rsidR="005F2EFB" w:rsidRPr="00B670D6" w:rsidRDefault="005F2EFB" w:rsidP="005F2EFB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6"/>
          <w:szCs w:val="6"/>
        </w:rPr>
      </w:pPr>
    </w:p>
    <w:p w14:paraId="5CD8DC12" w14:textId="77777777" w:rsid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Keyboard.jpg</w:t>
      </w:r>
    </w:p>
    <w:p w14:paraId="2488C3EB" w14:textId="3F312EB0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://thetechnohaven.com/best-gaming-keyboards/</w:t>
      </w:r>
    </w:p>
    <w:p w14:paraId="2DD0D0AF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Cropped and resized to 170px x 170px in Adobe Photoshop CC</w:t>
      </w:r>
    </w:p>
    <w:p w14:paraId="3EE299E6" w14:textId="77777777" w:rsidR="005F2EFB" w:rsidRPr="00B670D6" w:rsidRDefault="005F2EFB" w:rsidP="005F2EFB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6"/>
          <w:szCs w:val="6"/>
        </w:rPr>
      </w:pPr>
    </w:p>
    <w:p w14:paraId="1636DB9B" w14:textId="77777777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Mouse.jpg</w:t>
      </w:r>
    </w:p>
    <w:p w14:paraId="519394FC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wish.com/product/usb-wired-5500dpi-7-buttons-7-colors-led-optical-mouse-professional-gamer-mouse-computer-mouse-gaming-mouse-for-pc-computer-599833223eb22a5853418913?hide_login_modal=true&amp;share=web</w:t>
      </w:r>
    </w:p>
    <w:p w14:paraId="6F90865F" w14:textId="6350F1E0" w:rsid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Resized to 170px x 170px in Adobe Photoshop CC</w:t>
      </w:r>
    </w:p>
    <w:p w14:paraId="335BFD29" w14:textId="77777777" w:rsidR="005F2EFB" w:rsidRPr="00B670D6" w:rsidRDefault="005F2EFB" w:rsidP="005F2EFB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6"/>
          <w:szCs w:val="6"/>
        </w:rPr>
      </w:pPr>
    </w:p>
    <w:p w14:paraId="167FE506" w14:textId="77777777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eadset.jpg</w:t>
      </w:r>
    </w:p>
    <w:p w14:paraId="4381CA0E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steelseries.com/gaming-headsets/arctis-9x</w:t>
      </w:r>
    </w:p>
    <w:p w14:paraId="653161BC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Resized to 170px x 170px in Adobe Photoshop CC</w:t>
      </w:r>
    </w:p>
    <w:p w14:paraId="327F63A8" w14:textId="77777777" w:rsidR="005F2EFB" w:rsidRPr="00B670D6" w:rsidRDefault="005F2EFB" w:rsidP="005F2EFB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6"/>
          <w:szCs w:val="6"/>
        </w:rPr>
      </w:pPr>
    </w:p>
    <w:p w14:paraId="5C1EEF42" w14:textId="77777777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Webcam.jpg</w:t>
      </w:r>
    </w:p>
    <w:p w14:paraId="29CD9EE7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laptopmag.com/articles/best-webcams</w:t>
      </w:r>
    </w:p>
    <w:p w14:paraId="7E981127" w14:textId="13805B82" w:rsidR="00B670D6" w:rsidRDefault="005F2EFB" w:rsidP="00B670D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Resized to 170px x 170px in Adobe Photoshop CC</w:t>
      </w:r>
    </w:p>
    <w:p w14:paraId="3E435169" w14:textId="77777777" w:rsidR="00B670D6" w:rsidRPr="00B670D6" w:rsidRDefault="00B670D6" w:rsidP="00B670D6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6"/>
          <w:szCs w:val="6"/>
        </w:rPr>
      </w:pPr>
    </w:p>
    <w:p w14:paraId="7D9F87A2" w14:textId="77777777" w:rsidR="002949F8" w:rsidRDefault="002949F8">
      <w:pPr>
        <w:spacing w:after="200" w:line="276" w:lineRule="auto"/>
      </w:pPr>
      <w:r>
        <w:rPr>
          <w:b/>
          <w:bCs/>
        </w:rPr>
        <w:br w:type="page"/>
      </w:r>
    </w:p>
    <w:p w14:paraId="54A23DCD" w14:textId="60677FD2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lastRenderedPageBreak/>
        <w:t>External.jpg</w:t>
      </w:r>
    </w:p>
    <w:p w14:paraId="6F29C9B2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rollingstone.com/product-recommendations/electronics/best-flash-drives-994088/</w:t>
      </w:r>
    </w:p>
    <w:p w14:paraId="726219D7" w14:textId="6AA77480" w:rsid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Resized to 170px x 170px in Adobe Photoshop CC</w:t>
      </w:r>
    </w:p>
    <w:p w14:paraId="352D461E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</w:p>
    <w:p w14:paraId="38864AD6" w14:textId="77777777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Cables.jpg</w:t>
      </w:r>
    </w:p>
    <w:p w14:paraId="12F1C5CB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lowes.com/pd/GE-12-ft-High-Speed-HDMI-Cable/1000329669</w:t>
      </w:r>
    </w:p>
    <w:p w14:paraId="603DAC40" w14:textId="77777777" w:rsidR="005F2EFB" w:rsidRP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Notes: Resized to 170px x 170px in Adobe Photoshop CC</w:t>
      </w:r>
    </w:p>
    <w:p w14:paraId="3905F33C" w14:textId="77777777" w:rsidR="005F2EFB" w:rsidRPr="005F2EFB" w:rsidRDefault="005F2EFB" w:rsidP="005F2EFB">
      <w:pPr>
        <w:pStyle w:val="Style1"/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</w:p>
    <w:p w14:paraId="3451126C" w14:textId="77777777" w:rsidR="005F2EFB" w:rsidRPr="005F2EFB" w:rsidRDefault="005F2EFB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carabelanja.mp4</w:t>
      </w:r>
    </w:p>
    <w:p w14:paraId="64EAB41B" w14:textId="77777777" w:rsid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urce: https://www.youtube.com/watch?v=CG2AIt2j_O8</w:t>
      </w:r>
    </w:p>
    <w:p w14:paraId="16898D65" w14:textId="77777777" w:rsidR="005F2EFB" w:rsidRDefault="005F2EFB" w:rsidP="005F2EF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</w:p>
    <w:p w14:paraId="348D7798" w14:textId="77777777" w:rsidR="005F2EFB" w:rsidRDefault="005F2EFB" w:rsidP="005F2EFB">
      <w:pPr>
        <w:pStyle w:val="Style1"/>
        <w:numPr>
          <w:ilvl w:val="0"/>
          <w:numId w:val="23"/>
        </w:numPr>
        <w:spacing w:line="360" w:lineRule="auto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bensound-betterdays.mp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3</w:t>
      </w:r>
    </w:p>
    <w:p w14:paraId="553E57A4" w14:textId="20100BDB" w:rsidR="00A224EC" w:rsidRDefault="005F2EFB" w:rsidP="002949F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5F2EF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Source: </w:t>
      </w:r>
      <w:hyperlink r:id="rId30" w:history="1">
        <w:r w:rsidRPr="005F2EFB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bensound.com/royalty-free-music/track/better-days</w:t>
        </w:r>
      </w:hyperlink>
    </w:p>
    <w:p w14:paraId="429338F9" w14:textId="47BEC90B" w:rsidR="00A224EC" w:rsidRDefault="00A1367A" w:rsidP="00A224EC">
      <w:pPr>
        <w:pStyle w:val="Style1"/>
        <w:numPr>
          <w:ilvl w:val="0"/>
          <w:numId w:val="23"/>
        </w:numPr>
        <w:spacing w:line="360" w:lineRule="auto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Teks</w:t>
      </w:r>
      <w:r w:rsidR="008F3661">
        <w:rPr>
          <w:rFonts w:ascii="Times New Roman" w:eastAsia="MS Mincho" w:hAnsi="Times New Roman" w:cs="Times New Roman"/>
          <w:sz w:val="24"/>
          <w:szCs w:val="24"/>
        </w:rPr>
        <w:t xml:space="preserve"> untuk </w:t>
      </w:r>
      <w:proofErr w:type="spellStart"/>
      <w:r w:rsidR="008F3661">
        <w:rPr>
          <w:rFonts w:ascii="Times New Roman" w:eastAsia="MS Mincho" w:hAnsi="Times New Roman" w:cs="Times New Roman"/>
          <w:sz w:val="24"/>
          <w:szCs w:val="24"/>
        </w:rPr>
        <w:t>penjelasan</w:t>
      </w:r>
      <w:proofErr w:type="spellEnd"/>
      <w:r w:rsidR="008F3661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sz w:val="24"/>
          <w:szCs w:val="24"/>
        </w:rPr>
        <w:t xml:space="preserve">computer </w:t>
      </w:r>
      <w:r w:rsidR="008F3661">
        <w:rPr>
          <w:rFonts w:ascii="Times New Roman" w:eastAsia="MS Mincho" w:hAnsi="Times New Roman" w:cs="Times New Roman"/>
          <w:sz w:val="24"/>
          <w:szCs w:val="24"/>
        </w:rPr>
        <w:t>equipment</w:t>
      </w:r>
    </w:p>
    <w:p w14:paraId="61FDDDDC" w14:textId="4B9868EE" w:rsidR="00A1367A" w:rsidRPr="00A1367A" w:rsidRDefault="00A1367A" w:rsidP="00A1367A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(</w:t>
      </w:r>
      <w:proofErr w:type="spellStart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permintaan</w:t>
      </w:r>
      <w:proofErr w:type="spellEnd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oal</w:t>
      </w:r>
      <w:proofErr w:type="spellEnd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“</w:t>
      </w:r>
      <w:r w:rsidRPr="00A1367A">
        <w:rPr>
          <w:rFonts w:ascii="Times New Roman" w:eastAsia="MS Mincho" w:hAnsi="Times New Roman" w:cs="Times New Roman"/>
          <w:b w:val="0"/>
          <w:bCs w:val="0"/>
          <w:i/>
          <w:iCs/>
          <w:sz w:val="24"/>
          <w:szCs w:val="24"/>
        </w:rPr>
        <w:t xml:space="preserve">Give information about the computer equipment (e.g. Keyboard, mouse, headset, </w:t>
      </w:r>
      <w:proofErr w:type="spellStart"/>
      <w:r w:rsidRPr="00A1367A">
        <w:rPr>
          <w:rFonts w:ascii="Times New Roman" w:eastAsia="MS Mincho" w:hAnsi="Times New Roman" w:cs="Times New Roman"/>
          <w:b w:val="0"/>
          <w:bCs w:val="0"/>
          <w:i/>
          <w:iCs/>
          <w:sz w:val="24"/>
          <w:szCs w:val="24"/>
        </w:rPr>
        <w:t>etc</w:t>
      </w:r>
      <w:proofErr w:type="spellEnd"/>
      <w:r w:rsidRPr="00A1367A">
        <w:rPr>
          <w:rFonts w:ascii="Times New Roman" w:eastAsia="MS Mincho" w:hAnsi="Times New Roman" w:cs="Times New Roman"/>
          <w:b w:val="0"/>
          <w:bCs w:val="0"/>
          <w:i/>
          <w:iCs/>
          <w:sz w:val="24"/>
          <w:szCs w:val="24"/>
        </w:rPr>
        <w:t>)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”)</w:t>
      </w:r>
    </w:p>
    <w:p w14:paraId="473D3EAC" w14:textId="22A38F47" w:rsidR="00A224EC" w:rsidRDefault="00A1367A" w:rsidP="002949F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Sumber</w:t>
      </w:r>
      <w:proofErr w:type="spellEnd"/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: </w:t>
      </w:r>
      <w:r w:rsidR="00A224E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wikipedia.org dan computerhope.com</w:t>
      </w:r>
    </w:p>
    <w:p w14:paraId="77BC4B8A" w14:textId="77777777" w:rsidR="002949F8" w:rsidRPr="002949F8" w:rsidRDefault="002949F8" w:rsidP="002949F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</w:p>
    <w:p w14:paraId="707473ED" w14:textId="668FE292" w:rsidR="00682E72" w:rsidRPr="00682E72" w:rsidRDefault="00682E72" w:rsidP="005F2EFB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1ECA37D7" w14:textId="77777777" w:rsidR="00B670D6" w:rsidRDefault="00B670D6" w:rsidP="00B670D6">
      <w:pPr>
        <w:pStyle w:val="ListParagraph"/>
        <w:numPr>
          <w:ilvl w:val="0"/>
          <w:numId w:val="22"/>
        </w:numPr>
        <w:spacing w:line="360" w:lineRule="auto"/>
      </w:pPr>
      <w:r>
        <w:t xml:space="preserve">2301857494 - Christ Anderson </w:t>
      </w:r>
      <w:proofErr w:type="spellStart"/>
      <w:r>
        <w:t>Wisnu</w:t>
      </w:r>
      <w:proofErr w:type="spellEnd"/>
    </w:p>
    <w:p w14:paraId="4ECD0500" w14:textId="77777777" w:rsidR="00B670D6" w:rsidRDefault="00B670D6" w:rsidP="00B670D6">
      <w:pPr>
        <w:pStyle w:val="ListParagraph"/>
        <w:numPr>
          <w:ilvl w:val="0"/>
          <w:numId w:val="22"/>
        </w:numPr>
        <w:spacing w:line="360" w:lineRule="auto"/>
      </w:pPr>
      <w:r>
        <w:t>2301866555 - Claudio Yonatan</w:t>
      </w:r>
    </w:p>
    <w:p w14:paraId="2A45BF4C" w14:textId="77777777" w:rsidR="00B670D6" w:rsidRDefault="00B670D6" w:rsidP="00B670D6">
      <w:pPr>
        <w:pStyle w:val="ListParagraph"/>
        <w:numPr>
          <w:ilvl w:val="0"/>
          <w:numId w:val="22"/>
        </w:numPr>
        <w:spacing w:line="360" w:lineRule="auto"/>
      </w:pPr>
      <w:r>
        <w:t xml:space="preserve">2301870110 - Kathleen </w:t>
      </w:r>
      <w:proofErr w:type="spellStart"/>
      <w:r>
        <w:t>Febiola</w:t>
      </w:r>
      <w:proofErr w:type="spellEnd"/>
      <w:r>
        <w:t xml:space="preserve"> Susanto</w:t>
      </w:r>
    </w:p>
    <w:p w14:paraId="26DF70A3" w14:textId="50C88878" w:rsidR="00842715" w:rsidRPr="00682E72" w:rsidRDefault="00B670D6" w:rsidP="00B670D6">
      <w:pPr>
        <w:pStyle w:val="ListParagraph"/>
        <w:numPr>
          <w:ilvl w:val="0"/>
          <w:numId w:val="22"/>
        </w:numPr>
        <w:spacing w:line="360" w:lineRule="auto"/>
      </w:pPr>
      <w:r>
        <w:t>2301905556 - Franky Setiawan</w:t>
      </w:r>
    </w:p>
    <w:sectPr w:rsidR="00842715" w:rsidRPr="00682E72" w:rsidSect="00DF2179">
      <w:headerReference w:type="default" r:id="rId31"/>
      <w:footerReference w:type="default" r:id="rId32"/>
      <w:headerReference w:type="first" r:id="rId33"/>
      <w:footerReference w:type="first" r:id="rId3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D3B79" w14:textId="77777777" w:rsidR="00397AF7" w:rsidRDefault="00397AF7" w:rsidP="00273E4A">
      <w:r>
        <w:separator/>
      </w:r>
    </w:p>
  </w:endnote>
  <w:endnote w:type="continuationSeparator" w:id="0">
    <w:p w14:paraId="1FC58769" w14:textId="77777777" w:rsidR="00397AF7" w:rsidRDefault="00397AF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D58F6" w14:textId="77777777" w:rsidR="00397AF7" w:rsidRDefault="00397AF7" w:rsidP="00273E4A">
      <w:r>
        <w:separator/>
      </w:r>
    </w:p>
  </w:footnote>
  <w:footnote w:type="continuationSeparator" w:id="0">
    <w:p w14:paraId="76F70E6C" w14:textId="77777777" w:rsidR="00397AF7" w:rsidRDefault="00397AF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E52D57"/>
    <w:multiLevelType w:val="hybridMultilevel"/>
    <w:tmpl w:val="28A80710"/>
    <w:lvl w:ilvl="0" w:tplc="E6F294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0107D8"/>
    <w:multiLevelType w:val="hybridMultilevel"/>
    <w:tmpl w:val="A984B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5"/>
  </w:num>
  <w:num w:numId="4">
    <w:abstractNumId w:val="12"/>
  </w:num>
  <w:num w:numId="5">
    <w:abstractNumId w:val="20"/>
  </w:num>
  <w:num w:numId="6">
    <w:abstractNumId w:val="14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9"/>
  </w:num>
  <w:num w:numId="22">
    <w:abstractNumId w:val="8"/>
  </w:num>
  <w:num w:numId="23">
    <w:abstractNumId w:val="13"/>
  </w:num>
  <w:num w:numId="24">
    <w:abstractNumId w:val="2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49F8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7B61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97AF7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2EF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0351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3661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367A"/>
    <w:rsid w:val="00A1473C"/>
    <w:rsid w:val="00A213E3"/>
    <w:rsid w:val="00A224EC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0D6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F2EF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www.bensound.com/royalty-free-music/track/better-days" TargetMode="External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7</TotalTime>
  <Pages>20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RANKY SETIAWAN</cp:lastModifiedBy>
  <cp:revision>346</cp:revision>
  <dcterms:created xsi:type="dcterms:W3CDTF">2017-10-20T05:51:00Z</dcterms:created>
  <dcterms:modified xsi:type="dcterms:W3CDTF">2020-12-02T09:50:00Z</dcterms:modified>
</cp:coreProperties>
</file>